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73D236" w14:textId="42E7C9A6" w:rsidR="008A39B1" w:rsidRPr="008A39B1" w:rsidRDefault="008A39B1" w:rsidP="008A39B1">
      <w:pPr>
        <w:rPr>
          <w:b/>
          <w:bCs/>
          <w:u w:val="thick"/>
        </w:rPr>
      </w:pPr>
      <w:r w:rsidRPr="008A39B1">
        <w:rPr>
          <w:b/>
          <w:bCs/>
          <w:u w:val="thick"/>
        </w:rPr>
        <w:t>Méthode :</w:t>
      </w:r>
    </w:p>
    <w:p w14:paraId="512FBC72" w14:textId="15B5DC7D" w:rsidR="008A39B1" w:rsidRDefault="008A39B1" w:rsidP="008A39B1">
      <w:pPr>
        <w:pStyle w:val="Paragraphedeliste"/>
        <w:numPr>
          <w:ilvl w:val="0"/>
          <w:numId w:val="2"/>
        </w:numPr>
      </w:pPr>
      <w:r>
        <w:t>Le soir du cour</w:t>
      </w:r>
      <w:r w:rsidR="00E022E7">
        <w:t>s</w:t>
      </w:r>
      <w:r>
        <w:t xml:space="preserve"> relire le cour</w:t>
      </w:r>
      <w:r w:rsidR="00E022E7">
        <w:t>s</w:t>
      </w:r>
      <w:r>
        <w:t xml:space="preserve"> d’Allemand :</w:t>
      </w:r>
    </w:p>
    <w:p w14:paraId="22BA5D85" w14:textId="763A572D" w:rsidR="008A39B1" w:rsidRDefault="008A39B1" w:rsidP="008A39B1">
      <w:pPr>
        <w:pStyle w:val="Paragraphedeliste"/>
        <w:numPr>
          <w:ilvl w:val="1"/>
          <w:numId w:val="2"/>
        </w:numPr>
      </w:pPr>
      <w:r>
        <w:t>Relire le cours d’Allemand du mercredi le mercredi (soir) .</w:t>
      </w:r>
    </w:p>
    <w:p w14:paraId="17C80D68" w14:textId="0FDE0BE4" w:rsidR="008A39B1" w:rsidRDefault="008A39B1" w:rsidP="008A39B1">
      <w:pPr>
        <w:pStyle w:val="Paragraphedeliste"/>
        <w:numPr>
          <w:ilvl w:val="1"/>
          <w:numId w:val="2"/>
        </w:numPr>
      </w:pPr>
      <w:r>
        <w:t>Relire le cours d’Allemand du jeudi le jeudi (soir).</w:t>
      </w:r>
    </w:p>
    <w:p w14:paraId="547AE060" w14:textId="0A2A56BD" w:rsidR="008A39B1" w:rsidRDefault="008A39B1" w:rsidP="008A39B1">
      <w:pPr>
        <w:pStyle w:val="Paragraphedeliste"/>
        <w:numPr>
          <w:ilvl w:val="0"/>
          <w:numId w:val="2"/>
        </w:numPr>
      </w:pPr>
      <w:r>
        <w:t>Vocabulaire :</w:t>
      </w:r>
    </w:p>
    <w:p w14:paraId="277B9DE1" w14:textId="15F59D40" w:rsidR="008A39B1" w:rsidRDefault="008A39B1" w:rsidP="008A39B1">
      <w:pPr>
        <w:pStyle w:val="Paragraphedeliste"/>
        <w:numPr>
          <w:ilvl w:val="1"/>
          <w:numId w:val="2"/>
        </w:numPr>
      </w:pPr>
      <w:r>
        <w:t>Apprendre six mots de vocabulaire tou</w:t>
      </w:r>
      <w:r w:rsidR="00257A88">
        <w:t>s</w:t>
      </w:r>
      <w:r>
        <w:t xml:space="preserve"> les soirs, les réviser le lendemain et en apprendre 6 de plus. </w:t>
      </w:r>
      <w:r w:rsidRPr="008A39B1">
        <w:rPr>
          <w:u w:val="thick" w:color="FF0000"/>
        </w:rPr>
        <w:t>Ecrire</w:t>
      </w:r>
      <w:r>
        <w:t xml:space="preserve"> les mots de vocabulaire.</w:t>
      </w:r>
    </w:p>
    <w:p w14:paraId="64854480" w14:textId="7F248B23" w:rsidR="008A39B1" w:rsidRDefault="008A39B1" w:rsidP="008A39B1">
      <w:pPr>
        <w:pStyle w:val="Paragraphedeliste"/>
        <w:numPr>
          <w:ilvl w:val="1"/>
          <w:numId w:val="2"/>
        </w:numPr>
      </w:pPr>
      <w:r>
        <w:t>En allemand on apprend l’article, le nom et le pluriel.</w:t>
      </w:r>
    </w:p>
    <w:p w14:paraId="37FAC5B6" w14:textId="04E473A3" w:rsidR="008A39B1" w:rsidRDefault="008A39B1" w:rsidP="008A39B1">
      <w:pPr>
        <w:pStyle w:val="Paragraphedeliste"/>
        <w:numPr>
          <w:ilvl w:val="1"/>
          <w:numId w:val="2"/>
        </w:numPr>
      </w:pPr>
      <w:r>
        <w:t xml:space="preserve">Pour l’allemand, travailler </w:t>
      </w:r>
      <w:r w:rsidRPr="00257A88">
        <w:rPr>
          <w:u w:val="thick" w:color="FF0000"/>
        </w:rPr>
        <w:t>deux</w:t>
      </w:r>
      <w:r>
        <w:t xml:space="preserve"> heures à la maison, à répartir en plusieurs fois.</w:t>
      </w:r>
    </w:p>
    <w:p w14:paraId="4B34D63B" w14:textId="2D2DBA40" w:rsidR="008A39B1" w:rsidRDefault="008A39B1" w:rsidP="008A39B1">
      <w:pPr>
        <w:pStyle w:val="Paragraphedeliste"/>
        <w:numPr>
          <w:ilvl w:val="0"/>
          <w:numId w:val="2"/>
        </w:numPr>
      </w:pPr>
      <w:r>
        <w:t>Le professeur vérifie le cahier personnel de chaque élève une fois par mois et le cahier est alors noté.</w:t>
      </w:r>
    </w:p>
    <w:p w14:paraId="4E4EF90C" w14:textId="6A175B8D" w:rsidR="008A39B1" w:rsidRDefault="008A39B1" w:rsidP="008A39B1">
      <w:pPr>
        <w:pStyle w:val="Paragraphedeliste"/>
        <w:numPr>
          <w:ilvl w:val="0"/>
          <w:numId w:val="2"/>
        </w:numPr>
      </w:pPr>
      <w:r>
        <w:t>Les notes :</w:t>
      </w:r>
    </w:p>
    <w:p w14:paraId="065D032B" w14:textId="3120C189" w:rsidR="008A39B1" w:rsidRDefault="008A39B1" w:rsidP="008A39B1">
      <w:pPr>
        <w:pStyle w:val="Paragraphedeliste"/>
        <w:numPr>
          <w:ilvl w:val="1"/>
          <w:numId w:val="2"/>
        </w:numPr>
      </w:pPr>
      <w:r>
        <w:t>Interro écrite\orale</w:t>
      </w:r>
    </w:p>
    <w:p w14:paraId="50AD6249" w14:textId="0A4D63B2" w:rsidR="008A39B1" w:rsidRDefault="008A39B1" w:rsidP="008A39B1">
      <w:pPr>
        <w:pStyle w:val="Paragraphedeliste"/>
        <w:numPr>
          <w:ilvl w:val="1"/>
          <w:numId w:val="2"/>
        </w:numPr>
      </w:pPr>
      <w:r>
        <w:t>DST</w:t>
      </w:r>
    </w:p>
    <w:p w14:paraId="55F66108" w14:textId="3524FEB6" w:rsidR="008A39B1" w:rsidRDefault="008A39B1" w:rsidP="008A39B1">
      <w:pPr>
        <w:pStyle w:val="Paragraphedeliste"/>
        <w:numPr>
          <w:ilvl w:val="1"/>
          <w:numId w:val="2"/>
        </w:numPr>
      </w:pPr>
      <w:r>
        <w:t>Deux examens blancs (*2\an)</w:t>
      </w:r>
    </w:p>
    <w:p w14:paraId="674C6E6C" w14:textId="2C91EEBC" w:rsidR="008A39B1" w:rsidRDefault="008A39B1" w:rsidP="008A39B1">
      <w:pPr>
        <w:pStyle w:val="Paragraphedeliste"/>
        <w:numPr>
          <w:ilvl w:val="1"/>
          <w:numId w:val="2"/>
        </w:numPr>
      </w:pPr>
      <w:r>
        <w:t>Note de participation.</w:t>
      </w:r>
    </w:p>
    <w:p w14:paraId="75807FA8" w14:textId="770497FB" w:rsidR="008A39B1" w:rsidRDefault="008A39B1" w:rsidP="008A39B1">
      <w:pPr>
        <w:pStyle w:val="Paragraphedeliste"/>
        <w:numPr>
          <w:ilvl w:val="1"/>
          <w:numId w:val="2"/>
        </w:numPr>
      </w:pPr>
      <w:r>
        <w:t>Relevé de notes ≈ tou</w:t>
      </w:r>
      <w:r w:rsidR="00257A88">
        <w:t>s</w:t>
      </w:r>
      <w:r>
        <w:t xml:space="preserve"> les mois.</w:t>
      </w:r>
    </w:p>
    <w:p w14:paraId="7F720EB4" w14:textId="15411E3B" w:rsidR="008A39B1" w:rsidRDefault="008A39B1" w:rsidP="008A39B1">
      <w:pPr>
        <w:pStyle w:val="Paragraphedeliste"/>
        <w:numPr>
          <w:ilvl w:val="0"/>
          <w:numId w:val="2"/>
        </w:numPr>
      </w:pPr>
      <w:r>
        <w:t>Les Interros :</w:t>
      </w:r>
    </w:p>
    <w:p w14:paraId="7E31849D" w14:textId="0098143A" w:rsidR="008A39B1" w:rsidRDefault="008A39B1" w:rsidP="008A39B1">
      <w:pPr>
        <w:pStyle w:val="Paragraphedeliste"/>
        <w:numPr>
          <w:ilvl w:val="1"/>
          <w:numId w:val="2"/>
        </w:numPr>
      </w:pPr>
      <w:r w:rsidRPr="008A39B1">
        <w:rPr>
          <w:u w:val="thick" w:color="FF0000"/>
        </w:rPr>
        <w:t>- de 8</w:t>
      </w:r>
      <w:r>
        <w:t xml:space="preserve"> à </w:t>
      </w:r>
      <w:r w:rsidRPr="008A39B1">
        <w:rPr>
          <w:u w:val="thick" w:color="FF0000"/>
        </w:rPr>
        <w:t>2 interros</w:t>
      </w:r>
      <w:r>
        <w:t xml:space="preserve"> de suite on est consigné</w:t>
      </w:r>
    </w:p>
    <w:p w14:paraId="654CA2A0" w14:textId="6309ABC0" w:rsidR="008A39B1" w:rsidRDefault="008A39B1" w:rsidP="008A39B1"/>
    <w:p w14:paraId="24E2D3CD" w14:textId="77777777" w:rsidR="008A39B1" w:rsidRPr="008A39B1" w:rsidRDefault="008A39B1" w:rsidP="008A39B1">
      <w:pPr>
        <w:rPr>
          <w:b/>
          <w:bCs/>
          <w:u w:val="single"/>
        </w:rPr>
      </w:pPr>
      <w:r w:rsidRPr="008A39B1">
        <w:rPr>
          <w:b/>
          <w:bCs/>
          <w:u w:val="single"/>
        </w:rPr>
        <w:t>V</w:t>
      </w:r>
      <w:r>
        <w:rPr>
          <w:b/>
          <w:bCs/>
          <w:u w:val="single"/>
        </w:rPr>
        <w:t>o</w:t>
      </w:r>
      <w:r w:rsidRPr="008A39B1">
        <w:rPr>
          <w:b/>
          <w:bCs/>
          <w:u w:val="single"/>
        </w:rPr>
        <w:t>c</w:t>
      </w:r>
      <w:r>
        <w:rPr>
          <w:b/>
          <w:bCs/>
          <w:u w:val="single"/>
        </w:rPr>
        <w:t> :</w:t>
      </w:r>
    </w:p>
    <w:p w14:paraId="2CE42562" w14:textId="77777777" w:rsidR="008A39B1" w:rsidRDefault="008A39B1" w:rsidP="008A39B1">
      <w:r w:rsidRPr="008A39B1">
        <w:rPr>
          <w:lang w:val="de-DE"/>
        </w:rPr>
        <w:t>Tausend</w:t>
      </w:r>
      <w:r>
        <w:t xml:space="preserve"> = 1000</w:t>
      </w:r>
    </w:p>
    <w:p w14:paraId="477AE623" w14:textId="77777777" w:rsidR="008A39B1" w:rsidRPr="008A39B1" w:rsidRDefault="008A39B1" w:rsidP="008A39B1">
      <w:pPr>
        <w:rPr>
          <w:lang w:val="de-DE"/>
        </w:rPr>
      </w:pPr>
      <w:r>
        <w:t xml:space="preserve">2019 = </w:t>
      </w:r>
      <w:r w:rsidRPr="008A39B1">
        <w:rPr>
          <w:lang w:val="de-DE"/>
        </w:rPr>
        <w:t>zweitausendneunzehn.</w:t>
      </w:r>
    </w:p>
    <w:p w14:paraId="50DB95C5" w14:textId="77777777" w:rsidR="008A39B1" w:rsidRDefault="008A39B1" w:rsidP="008A39B1">
      <w:r>
        <w:t>En cours d’allemand j’apporte mon cahier d’allemand. J’apporte également mon cahier de texte.</w:t>
      </w:r>
    </w:p>
    <w:p w14:paraId="130D843B" w14:textId="77777777" w:rsidR="008A39B1" w:rsidRDefault="008A39B1" w:rsidP="008A39B1">
      <w:r>
        <w:t xml:space="preserve">Il y a </w:t>
      </w:r>
      <w:r w:rsidRPr="008A39B1">
        <w:rPr>
          <w:b/>
          <w:bCs/>
          <w:color w:val="FF0000"/>
          <w:u w:val="single"/>
        </w:rPr>
        <w:t>toujours du travail</w:t>
      </w:r>
      <w:r>
        <w:t xml:space="preserve"> pour le cours suivant.</w:t>
      </w:r>
    </w:p>
    <w:p w14:paraId="1BFA1C36" w14:textId="3746B1A7" w:rsidR="008A39B1" w:rsidRDefault="008A39B1" w:rsidP="008A39B1">
      <w:r>
        <w:t xml:space="preserve">Der </w:t>
      </w:r>
      <w:r w:rsidRPr="008A39B1">
        <w:rPr>
          <w:lang w:val="de-DE"/>
        </w:rPr>
        <w:t>Stundenplan</w:t>
      </w:r>
      <w:r>
        <w:t xml:space="preserve"> (¨e) = l’emploi du temps.</w:t>
      </w:r>
    </w:p>
    <w:p w14:paraId="2E1A2125" w14:textId="0745EA7A" w:rsidR="008A39B1" w:rsidRDefault="008A39B1" w:rsidP="00257A88">
      <w:pPr>
        <w:tabs>
          <w:tab w:val="left" w:pos="3637"/>
        </w:tabs>
      </w:pPr>
      <w:r w:rsidRPr="008A39B1">
        <w:rPr>
          <w:lang w:val="de-DE"/>
        </w:rPr>
        <w:t>Das Flugzeug (e)</w:t>
      </w:r>
      <w:r>
        <w:t xml:space="preserve"> = l’avion</w:t>
      </w:r>
      <w:r w:rsidR="00257A88">
        <w:tab/>
      </w:r>
      <w:bookmarkStart w:id="0" w:name="_GoBack"/>
      <w:bookmarkEnd w:id="0"/>
    </w:p>
    <w:p w14:paraId="64F237E3" w14:textId="1AC8C506" w:rsidR="008A39B1" w:rsidRDefault="008A39B1" w:rsidP="008A39B1">
      <w:r w:rsidRPr="008A39B1">
        <w:rPr>
          <w:lang w:val="de-DE"/>
        </w:rPr>
        <w:t>Das Schlagzeug (e)</w:t>
      </w:r>
      <w:r>
        <w:t xml:space="preserve"> = la batterie (boum, boum, boum)</w:t>
      </w:r>
    </w:p>
    <w:p w14:paraId="233B3526" w14:textId="03C9B034" w:rsidR="008A39B1" w:rsidRDefault="008A39B1" w:rsidP="008A39B1">
      <w:r w:rsidRPr="008A39B1">
        <w:rPr>
          <w:lang w:val="de-DE"/>
        </w:rPr>
        <w:t xml:space="preserve">Ich spiele zweimal in der Woche </w:t>
      </w:r>
      <w:r>
        <w:t>= j’en joue deux fois par semaine.</w:t>
      </w:r>
    </w:p>
    <w:p w14:paraId="64CE20E2" w14:textId="7D94CEB6" w:rsidR="008A39B1" w:rsidRDefault="00F20399" w:rsidP="008A39B1">
      <w:r w:rsidRPr="008A39B1">
        <w:rPr>
          <w:lang w:val="de-DE"/>
        </w:rPr>
        <w:t xml:space="preserve">Wer sind </w:t>
      </w:r>
      <w:r w:rsidR="00257A88">
        <w:rPr>
          <w:lang w:val="de-DE"/>
        </w:rPr>
        <w:t>S</w:t>
      </w:r>
      <w:r w:rsidRPr="008A39B1">
        <w:rPr>
          <w:lang w:val="de-DE"/>
        </w:rPr>
        <w:t xml:space="preserve">ie? = ich </w:t>
      </w:r>
      <w:r w:rsidRPr="00257A88">
        <w:rPr>
          <w:u w:val="thick" w:color="FF0000"/>
          <w:lang w:val="de-DE"/>
        </w:rPr>
        <w:t>bin</w:t>
      </w:r>
      <w:r w:rsidRPr="008A39B1">
        <w:rPr>
          <w:lang w:val="de-DE"/>
        </w:rPr>
        <w:t xml:space="preserve"> (Name), Ich bin … Jahre alt, Ich mag (Aktivität), …</w:t>
      </w:r>
    </w:p>
    <w:p w14:paraId="1B3FBBE8" w14:textId="4A182178" w:rsidR="008A39B1" w:rsidRPr="00F20399" w:rsidRDefault="008A39B1" w:rsidP="008A39B1">
      <w:pPr>
        <w:rPr>
          <w:b/>
          <w:bCs/>
          <w:u w:val="single"/>
        </w:rPr>
      </w:pPr>
      <w:r w:rsidRPr="00F20399">
        <w:rPr>
          <w:b/>
          <w:bCs/>
          <w:u w:val="single"/>
        </w:rPr>
        <w:t xml:space="preserve">Présent de </w:t>
      </w:r>
      <w:r w:rsidRPr="00F20399">
        <w:rPr>
          <w:b/>
          <w:bCs/>
          <w:u w:val="single"/>
          <w:lang w:val="de-DE"/>
        </w:rPr>
        <w:t>haben</w:t>
      </w:r>
      <w:r w:rsidRPr="00F20399">
        <w:rPr>
          <w:b/>
          <w:bCs/>
          <w:u w:val="single"/>
        </w:rPr>
        <w:t xml:space="preserve"> et de </w:t>
      </w:r>
      <w:r w:rsidRPr="00F20399">
        <w:rPr>
          <w:b/>
          <w:bCs/>
          <w:u w:val="single"/>
          <w:lang w:val="de-DE"/>
        </w:rPr>
        <w:t>Sein</w:t>
      </w:r>
      <w:r w:rsidRPr="00F20399">
        <w:rPr>
          <w:b/>
          <w:bCs/>
          <w:u w:val="single"/>
        </w:rPr>
        <w:t> 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689"/>
        <w:gridCol w:w="2551"/>
      </w:tblGrid>
      <w:tr w:rsidR="008A39B1" w14:paraId="6844F1C8" w14:textId="2A47EA3C" w:rsidTr="00F20399">
        <w:tc>
          <w:tcPr>
            <w:tcW w:w="268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tbl>
            <w:tblPr>
              <w:tblStyle w:val="Grilledutableau"/>
              <w:tblpPr w:leftFromText="141" w:rightFromText="141" w:vertAnchor="text" w:horzAnchor="margin" w:tblpY="59"/>
              <w:tblW w:w="0" w:type="auto"/>
              <w:tblLook w:val="04A0" w:firstRow="1" w:lastRow="0" w:firstColumn="1" w:lastColumn="0" w:noHBand="0" w:noVBand="1"/>
            </w:tblPr>
            <w:tblGrid>
              <w:gridCol w:w="1271"/>
              <w:gridCol w:w="992"/>
            </w:tblGrid>
            <w:tr w:rsidR="008A39B1" w14:paraId="611093B1" w14:textId="77777777" w:rsidTr="008A39B1">
              <w:tc>
                <w:tcPr>
                  <w:tcW w:w="2263" w:type="dxa"/>
                  <w:gridSpan w:val="2"/>
                </w:tcPr>
                <w:p w14:paraId="53222C76" w14:textId="77777777" w:rsidR="008A39B1" w:rsidRPr="008A39B1" w:rsidRDefault="008A39B1" w:rsidP="008A39B1">
                  <w:pPr>
                    <w:jc w:val="center"/>
                    <w:rPr>
                      <w:lang w:val="de-DE"/>
                    </w:rPr>
                  </w:pPr>
                  <w:r w:rsidRPr="008A39B1">
                    <w:rPr>
                      <w:lang w:val="de-DE"/>
                    </w:rPr>
                    <w:t>Haben</w:t>
                  </w:r>
                </w:p>
              </w:tc>
            </w:tr>
            <w:tr w:rsidR="008A39B1" w14:paraId="13FAE3B1" w14:textId="77777777" w:rsidTr="008A39B1">
              <w:tc>
                <w:tcPr>
                  <w:tcW w:w="1271" w:type="dxa"/>
                </w:tcPr>
                <w:p w14:paraId="53FECB8F" w14:textId="77777777" w:rsidR="008A39B1" w:rsidRPr="008A39B1" w:rsidRDefault="008A39B1" w:rsidP="008A39B1">
                  <w:pPr>
                    <w:rPr>
                      <w:lang w:val="de-DE"/>
                    </w:rPr>
                  </w:pPr>
                  <w:r w:rsidRPr="008A39B1">
                    <w:rPr>
                      <w:lang w:val="de-DE"/>
                    </w:rPr>
                    <w:t>Ich</w:t>
                  </w:r>
                </w:p>
              </w:tc>
              <w:tc>
                <w:tcPr>
                  <w:tcW w:w="992" w:type="dxa"/>
                </w:tcPr>
                <w:p w14:paraId="70D41A1E" w14:textId="77777777" w:rsidR="008A39B1" w:rsidRPr="008A39B1" w:rsidRDefault="008A39B1" w:rsidP="008A39B1">
                  <w:pPr>
                    <w:rPr>
                      <w:lang w:val="de-DE"/>
                    </w:rPr>
                  </w:pPr>
                  <w:r w:rsidRPr="008A39B1">
                    <w:rPr>
                      <w:lang w:val="de-DE"/>
                    </w:rPr>
                    <w:t>habe</w:t>
                  </w:r>
                </w:p>
              </w:tc>
            </w:tr>
            <w:tr w:rsidR="008A39B1" w14:paraId="68822CD0" w14:textId="77777777" w:rsidTr="008A39B1">
              <w:tc>
                <w:tcPr>
                  <w:tcW w:w="1271" w:type="dxa"/>
                </w:tcPr>
                <w:p w14:paraId="1AFDBB45" w14:textId="77777777" w:rsidR="008A39B1" w:rsidRPr="008A39B1" w:rsidRDefault="008A39B1" w:rsidP="008A39B1">
                  <w:pPr>
                    <w:rPr>
                      <w:lang w:val="de-DE"/>
                    </w:rPr>
                  </w:pPr>
                  <w:r w:rsidRPr="008A39B1">
                    <w:rPr>
                      <w:lang w:val="de-DE"/>
                    </w:rPr>
                    <w:t>Du</w:t>
                  </w:r>
                </w:p>
              </w:tc>
              <w:tc>
                <w:tcPr>
                  <w:tcW w:w="992" w:type="dxa"/>
                </w:tcPr>
                <w:p w14:paraId="130601DD" w14:textId="77777777" w:rsidR="008A39B1" w:rsidRPr="008A39B1" w:rsidRDefault="008A39B1" w:rsidP="008A39B1">
                  <w:pPr>
                    <w:rPr>
                      <w:b/>
                      <w:bCs/>
                      <w:lang w:val="de-DE"/>
                    </w:rPr>
                  </w:pPr>
                  <w:r w:rsidRPr="008A39B1">
                    <w:rPr>
                      <w:b/>
                      <w:bCs/>
                      <w:color w:val="FF0000"/>
                      <w:lang w:val="de-DE"/>
                    </w:rPr>
                    <w:t>hast</w:t>
                  </w:r>
                </w:p>
              </w:tc>
            </w:tr>
            <w:tr w:rsidR="008A39B1" w14:paraId="6E395822" w14:textId="77777777" w:rsidTr="008A39B1">
              <w:tc>
                <w:tcPr>
                  <w:tcW w:w="1271" w:type="dxa"/>
                </w:tcPr>
                <w:p w14:paraId="64FE03DF" w14:textId="77777777" w:rsidR="008A39B1" w:rsidRPr="008A39B1" w:rsidRDefault="008A39B1" w:rsidP="008A39B1">
                  <w:pPr>
                    <w:rPr>
                      <w:lang w:val="de-DE"/>
                    </w:rPr>
                  </w:pPr>
                  <w:r w:rsidRPr="008A39B1">
                    <w:rPr>
                      <w:lang w:val="de-DE"/>
                    </w:rPr>
                    <w:t>Er\sie\es</w:t>
                  </w:r>
                </w:p>
              </w:tc>
              <w:tc>
                <w:tcPr>
                  <w:tcW w:w="992" w:type="dxa"/>
                </w:tcPr>
                <w:p w14:paraId="7FE779D2" w14:textId="77777777" w:rsidR="008A39B1" w:rsidRPr="008A39B1" w:rsidRDefault="008A39B1" w:rsidP="008A39B1">
                  <w:pPr>
                    <w:rPr>
                      <w:b/>
                      <w:bCs/>
                      <w:lang w:val="de-DE"/>
                    </w:rPr>
                  </w:pPr>
                  <w:r w:rsidRPr="008A39B1">
                    <w:rPr>
                      <w:b/>
                      <w:bCs/>
                      <w:color w:val="FF0000"/>
                      <w:lang w:val="de-DE"/>
                    </w:rPr>
                    <w:t>hat</w:t>
                  </w:r>
                </w:p>
              </w:tc>
            </w:tr>
            <w:tr w:rsidR="008A39B1" w14:paraId="324B38ED" w14:textId="77777777" w:rsidTr="008A39B1">
              <w:tc>
                <w:tcPr>
                  <w:tcW w:w="1271" w:type="dxa"/>
                </w:tcPr>
                <w:p w14:paraId="28F71174" w14:textId="77777777" w:rsidR="008A39B1" w:rsidRPr="008A39B1" w:rsidRDefault="008A39B1" w:rsidP="008A39B1">
                  <w:pPr>
                    <w:rPr>
                      <w:lang w:val="de-DE"/>
                    </w:rPr>
                  </w:pPr>
                  <w:r w:rsidRPr="008A39B1">
                    <w:rPr>
                      <w:lang w:val="de-DE"/>
                    </w:rPr>
                    <w:t>Wir</w:t>
                  </w:r>
                </w:p>
              </w:tc>
              <w:tc>
                <w:tcPr>
                  <w:tcW w:w="992" w:type="dxa"/>
                </w:tcPr>
                <w:p w14:paraId="296567C8" w14:textId="77777777" w:rsidR="008A39B1" w:rsidRPr="008A39B1" w:rsidRDefault="008A39B1" w:rsidP="008A39B1">
                  <w:pPr>
                    <w:rPr>
                      <w:lang w:val="de-DE"/>
                    </w:rPr>
                  </w:pPr>
                  <w:r w:rsidRPr="008A39B1">
                    <w:rPr>
                      <w:lang w:val="de-DE"/>
                    </w:rPr>
                    <w:t>haben</w:t>
                  </w:r>
                </w:p>
              </w:tc>
            </w:tr>
            <w:tr w:rsidR="008A39B1" w14:paraId="742E8AB6" w14:textId="77777777" w:rsidTr="008A39B1">
              <w:tc>
                <w:tcPr>
                  <w:tcW w:w="1271" w:type="dxa"/>
                </w:tcPr>
                <w:p w14:paraId="0AD3AAB3" w14:textId="77777777" w:rsidR="008A39B1" w:rsidRPr="008A39B1" w:rsidRDefault="008A39B1" w:rsidP="008A39B1">
                  <w:pPr>
                    <w:rPr>
                      <w:lang w:val="de-DE"/>
                    </w:rPr>
                  </w:pPr>
                  <w:r w:rsidRPr="008A39B1">
                    <w:rPr>
                      <w:lang w:val="de-DE"/>
                    </w:rPr>
                    <w:t>Ihr</w:t>
                  </w:r>
                </w:p>
              </w:tc>
              <w:tc>
                <w:tcPr>
                  <w:tcW w:w="992" w:type="dxa"/>
                </w:tcPr>
                <w:p w14:paraId="75485D41" w14:textId="77777777" w:rsidR="008A39B1" w:rsidRPr="008A39B1" w:rsidRDefault="008A39B1" w:rsidP="008A39B1">
                  <w:pPr>
                    <w:rPr>
                      <w:lang w:val="de-DE"/>
                    </w:rPr>
                  </w:pPr>
                  <w:r w:rsidRPr="008A39B1">
                    <w:rPr>
                      <w:lang w:val="de-DE"/>
                    </w:rPr>
                    <w:t>habt</w:t>
                  </w:r>
                </w:p>
              </w:tc>
            </w:tr>
            <w:tr w:rsidR="008A39B1" w14:paraId="7875B9FC" w14:textId="77777777" w:rsidTr="008A39B1">
              <w:tc>
                <w:tcPr>
                  <w:tcW w:w="1271" w:type="dxa"/>
                </w:tcPr>
                <w:p w14:paraId="388C4AF3" w14:textId="77777777" w:rsidR="008A39B1" w:rsidRPr="008A39B1" w:rsidRDefault="008A39B1" w:rsidP="008A39B1">
                  <w:pPr>
                    <w:rPr>
                      <w:lang w:val="de-DE"/>
                    </w:rPr>
                  </w:pPr>
                  <w:r w:rsidRPr="008A39B1">
                    <w:rPr>
                      <w:lang w:val="de-DE"/>
                    </w:rPr>
                    <w:t>Sie\sie</w:t>
                  </w:r>
                </w:p>
              </w:tc>
              <w:tc>
                <w:tcPr>
                  <w:tcW w:w="992" w:type="dxa"/>
                </w:tcPr>
                <w:p w14:paraId="7924163A" w14:textId="77777777" w:rsidR="008A39B1" w:rsidRPr="008A39B1" w:rsidRDefault="008A39B1" w:rsidP="008A39B1">
                  <w:pPr>
                    <w:rPr>
                      <w:lang w:val="de-DE"/>
                    </w:rPr>
                  </w:pPr>
                  <w:r w:rsidRPr="008A39B1">
                    <w:rPr>
                      <w:lang w:val="de-DE"/>
                    </w:rPr>
                    <w:t>haben</w:t>
                  </w:r>
                </w:p>
              </w:tc>
            </w:tr>
          </w:tbl>
          <w:p w14:paraId="7DE8D51F" w14:textId="77777777" w:rsidR="008A39B1" w:rsidRDefault="008A39B1" w:rsidP="008A39B1"/>
        </w:tc>
        <w:tc>
          <w:tcPr>
            <w:tcW w:w="255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tbl>
            <w:tblPr>
              <w:tblStyle w:val="Grilledutableau"/>
              <w:tblpPr w:leftFromText="141" w:rightFromText="141" w:vertAnchor="text" w:horzAnchor="margin" w:tblpY="118"/>
              <w:tblW w:w="0" w:type="auto"/>
              <w:tblLook w:val="04A0" w:firstRow="1" w:lastRow="0" w:firstColumn="1" w:lastColumn="0" w:noHBand="0" w:noVBand="1"/>
            </w:tblPr>
            <w:tblGrid>
              <w:gridCol w:w="1271"/>
              <w:gridCol w:w="992"/>
            </w:tblGrid>
            <w:tr w:rsidR="008A39B1" w:rsidRPr="00822D00" w14:paraId="4FB1D1F2" w14:textId="77777777" w:rsidTr="008A39B1">
              <w:tc>
                <w:tcPr>
                  <w:tcW w:w="2263" w:type="dxa"/>
                  <w:gridSpan w:val="2"/>
                </w:tcPr>
                <w:p w14:paraId="0A2BDC5F" w14:textId="77777777" w:rsidR="008A39B1" w:rsidRPr="00822D00" w:rsidRDefault="008A39B1" w:rsidP="008A39B1">
                  <w:pPr>
                    <w:jc w:val="center"/>
                    <w:rPr>
                      <w:lang w:val="de-DE"/>
                    </w:rPr>
                  </w:pPr>
                  <w:r w:rsidRPr="00822D00">
                    <w:rPr>
                      <w:lang w:val="de-DE"/>
                    </w:rPr>
                    <w:t>Sein</w:t>
                  </w:r>
                </w:p>
              </w:tc>
            </w:tr>
            <w:tr w:rsidR="008A39B1" w:rsidRPr="00822D00" w14:paraId="4C193472" w14:textId="77777777" w:rsidTr="008A39B1">
              <w:tc>
                <w:tcPr>
                  <w:tcW w:w="1271" w:type="dxa"/>
                </w:tcPr>
                <w:p w14:paraId="73D01BE9" w14:textId="77777777" w:rsidR="008A39B1" w:rsidRPr="00822D00" w:rsidRDefault="008A39B1" w:rsidP="008A39B1">
                  <w:pPr>
                    <w:rPr>
                      <w:lang w:val="de-DE"/>
                    </w:rPr>
                  </w:pPr>
                  <w:r w:rsidRPr="00822D00">
                    <w:rPr>
                      <w:lang w:val="de-DE"/>
                    </w:rPr>
                    <w:t>Ich</w:t>
                  </w:r>
                </w:p>
              </w:tc>
              <w:tc>
                <w:tcPr>
                  <w:tcW w:w="992" w:type="dxa"/>
                </w:tcPr>
                <w:p w14:paraId="11CBA22C" w14:textId="77777777" w:rsidR="008A39B1" w:rsidRPr="00822D00" w:rsidRDefault="008A39B1" w:rsidP="008A39B1">
                  <w:pPr>
                    <w:rPr>
                      <w:lang w:val="de-DE"/>
                    </w:rPr>
                  </w:pPr>
                  <w:r w:rsidRPr="00822D00">
                    <w:rPr>
                      <w:lang w:val="de-DE"/>
                    </w:rPr>
                    <w:t>bin</w:t>
                  </w:r>
                </w:p>
              </w:tc>
            </w:tr>
            <w:tr w:rsidR="008A39B1" w:rsidRPr="00822D00" w14:paraId="73CFCF88" w14:textId="77777777" w:rsidTr="008A39B1">
              <w:tc>
                <w:tcPr>
                  <w:tcW w:w="1271" w:type="dxa"/>
                </w:tcPr>
                <w:p w14:paraId="7DFDD7AC" w14:textId="77777777" w:rsidR="008A39B1" w:rsidRPr="00822D00" w:rsidRDefault="008A39B1" w:rsidP="008A39B1">
                  <w:pPr>
                    <w:rPr>
                      <w:lang w:val="de-DE"/>
                    </w:rPr>
                  </w:pPr>
                  <w:r w:rsidRPr="00822D00">
                    <w:rPr>
                      <w:lang w:val="de-DE"/>
                    </w:rPr>
                    <w:t>Du</w:t>
                  </w:r>
                </w:p>
              </w:tc>
              <w:tc>
                <w:tcPr>
                  <w:tcW w:w="992" w:type="dxa"/>
                </w:tcPr>
                <w:p w14:paraId="0E47CEA9" w14:textId="77777777" w:rsidR="008A39B1" w:rsidRPr="00822D00" w:rsidRDefault="008A39B1" w:rsidP="008A39B1">
                  <w:pPr>
                    <w:rPr>
                      <w:lang w:val="de-DE"/>
                    </w:rPr>
                  </w:pPr>
                  <w:r w:rsidRPr="00822D00">
                    <w:rPr>
                      <w:lang w:val="de-DE"/>
                    </w:rPr>
                    <w:t>bist</w:t>
                  </w:r>
                </w:p>
              </w:tc>
            </w:tr>
            <w:tr w:rsidR="008A39B1" w:rsidRPr="00822D00" w14:paraId="3287FFDD" w14:textId="77777777" w:rsidTr="008A39B1">
              <w:tc>
                <w:tcPr>
                  <w:tcW w:w="1271" w:type="dxa"/>
                </w:tcPr>
                <w:p w14:paraId="06597FB5" w14:textId="77777777" w:rsidR="008A39B1" w:rsidRPr="00822D00" w:rsidRDefault="008A39B1" w:rsidP="008A39B1">
                  <w:pPr>
                    <w:rPr>
                      <w:lang w:val="de-DE"/>
                    </w:rPr>
                  </w:pPr>
                  <w:r w:rsidRPr="00822D00">
                    <w:rPr>
                      <w:lang w:val="de-DE"/>
                    </w:rPr>
                    <w:t>Er\sie\es</w:t>
                  </w:r>
                </w:p>
              </w:tc>
              <w:tc>
                <w:tcPr>
                  <w:tcW w:w="992" w:type="dxa"/>
                </w:tcPr>
                <w:p w14:paraId="3284FA6D" w14:textId="77777777" w:rsidR="008A39B1" w:rsidRPr="00822D00" w:rsidRDefault="008A39B1" w:rsidP="008A39B1">
                  <w:pPr>
                    <w:rPr>
                      <w:lang w:val="de-DE"/>
                    </w:rPr>
                  </w:pPr>
                  <w:r w:rsidRPr="00822D00">
                    <w:rPr>
                      <w:lang w:val="de-DE"/>
                    </w:rPr>
                    <w:t>ist</w:t>
                  </w:r>
                </w:p>
              </w:tc>
            </w:tr>
            <w:tr w:rsidR="008A39B1" w:rsidRPr="00822D00" w14:paraId="3E022E88" w14:textId="77777777" w:rsidTr="008A39B1">
              <w:tc>
                <w:tcPr>
                  <w:tcW w:w="1271" w:type="dxa"/>
                </w:tcPr>
                <w:p w14:paraId="266F9A14" w14:textId="77777777" w:rsidR="008A39B1" w:rsidRPr="00822D00" w:rsidRDefault="008A39B1" w:rsidP="008A39B1">
                  <w:pPr>
                    <w:rPr>
                      <w:lang w:val="de-DE"/>
                    </w:rPr>
                  </w:pPr>
                  <w:r w:rsidRPr="00822D00">
                    <w:rPr>
                      <w:lang w:val="de-DE"/>
                    </w:rPr>
                    <w:t>Wir</w:t>
                  </w:r>
                </w:p>
              </w:tc>
              <w:tc>
                <w:tcPr>
                  <w:tcW w:w="992" w:type="dxa"/>
                </w:tcPr>
                <w:p w14:paraId="2276AE1C" w14:textId="77777777" w:rsidR="008A39B1" w:rsidRPr="00822D00" w:rsidRDefault="008A39B1" w:rsidP="008A39B1">
                  <w:pPr>
                    <w:rPr>
                      <w:lang w:val="de-DE"/>
                    </w:rPr>
                  </w:pPr>
                  <w:r w:rsidRPr="00822D00">
                    <w:rPr>
                      <w:lang w:val="de-DE"/>
                    </w:rPr>
                    <w:t>sind</w:t>
                  </w:r>
                </w:p>
              </w:tc>
            </w:tr>
            <w:tr w:rsidR="008A39B1" w:rsidRPr="00822D00" w14:paraId="02C26905" w14:textId="77777777" w:rsidTr="008A39B1">
              <w:tc>
                <w:tcPr>
                  <w:tcW w:w="1271" w:type="dxa"/>
                </w:tcPr>
                <w:p w14:paraId="74BFE062" w14:textId="77777777" w:rsidR="008A39B1" w:rsidRPr="00822D00" w:rsidRDefault="008A39B1" w:rsidP="008A39B1">
                  <w:pPr>
                    <w:rPr>
                      <w:lang w:val="de-DE"/>
                    </w:rPr>
                  </w:pPr>
                  <w:r w:rsidRPr="00822D00">
                    <w:rPr>
                      <w:lang w:val="de-DE"/>
                    </w:rPr>
                    <w:t>Ihr</w:t>
                  </w:r>
                </w:p>
              </w:tc>
              <w:tc>
                <w:tcPr>
                  <w:tcW w:w="992" w:type="dxa"/>
                </w:tcPr>
                <w:p w14:paraId="00100CA9" w14:textId="77777777" w:rsidR="008A39B1" w:rsidRPr="00822D00" w:rsidRDefault="008A39B1" w:rsidP="008A39B1">
                  <w:pPr>
                    <w:rPr>
                      <w:lang w:val="de-DE"/>
                    </w:rPr>
                  </w:pPr>
                  <w:r w:rsidRPr="00822D00">
                    <w:rPr>
                      <w:lang w:val="de-DE"/>
                    </w:rPr>
                    <w:t>seid</w:t>
                  </w:r>
                </w:p>
              </w:tc>
            </w:tr>
            <w:tr w:rsidR="008A39B1" w:rsidRPr="00822D00" w14:paraId="4381F325" w14:textId="77777777" w:rsidTr="008A39B1">
              <w:tc>
                <w:tcPr>
                  <w:tcW w:w="1271" w:type="dxa"/>
                </w:tcPr>
                <w:p w14:paraId="77438C14" w14:textId="77777777" w:rsidR="008A39B1" w:rsidRPr="00822D00" w:rsidRDefault="008A39B1" w:rsidP="008A39B1">
                  <w:pPr>
                    <w:rPr>
                      <w:lang w:val="de-DE"/>
                    </w:rPr>
                  </w:pPr>
                  <w:r w:rsidRPr="00822D00">
                    <w:rPr>
                      <w:lang w:val="de-DE"/>
                    </w:rPr>
                    <w:t>Sie\sie</w:t>
                  </w:r>
                </w:p>
              </w:tc>
              <w:tc>
                <w:tcPr>
                  <w:tcW w:w="992" w:type="dxa"/>
                </w:tcPr>
                <w:p w14:paraId="7561C9A7" w14:textId="77777777" w:rsidR="008A39B1" w:rsidRPr="00822D00" w:rsidRDefault="008A39B1" w:rsidP="008A39B1">
                  <w:pPr>
                    <w:rPr>
                      <w:lang w:val="de-DE"/>
                    </w:rPr>
                  </w:pPr>
                  <w:r w:rsidRPr="00822D00">
                    <w:rPr>
                      <w:lang w:val="de-DE"/>
                    </w:rPr>
                    <w:t>sind</w:t>
                  </w:r>
                </w:p>
              </w:tc>
            </w:tr>
          </w:tbl>
          <w:p w14:paraId="23F1DC09" w14:textId="1BC11767" w:rsidR="00F20399" w:rsidRPr="00822D00" w:rsidRDefault="00F20399" w:rsidP="008A39B1">
            <w:pPr>
              <w:rPr>
                <w:lang w:val="de-DE"/>
              </w:rPr>
            </w:pPr>
          </w:p>
        </w:tc>
      </w:tr>
    </w:tbl>
    <w:p w14:paraId="1996DEF5" w14:textId="77777777" w:rsidR="008A39B1" w:rsidRDefault="008A39B1" w:rsidP="008A39B1"/>
    <w:sectPr w:rsidR="008A39B1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F10171" w14:textId="77777777" w:rsidR="00250DF9" w:rsidRDefault="00250DF9" w:rsidP="008A39B1">
      <w:pPr>
        <w:spacing w:after="0" w:line="240" w:lineRule="auto"/>
      </w:pPr>
      <w:r>
        <w:separator/>
      </w:r>
    </w:p>
  </w:endnote>
  <w:endnote w:type="continuationSeparator" w:id="0">
    <w:p w14:paraId="417A491F" w14:textId="77777777" w:rsidR="00250DF9" w:rsidRDefault="00250DF9" w:rsidP="008A39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00830919"/>
      <w:docPartObj>
        <w:docPartGallery w:val="Page Numbers (Bottom of Page)"/>
        <w:docPartUnique/>
      </w:docPartObj>
    </w:sdtPr>
    <w:sdtEndPr/>
    <w:sdtContent>
      <w:p w14:paraId="6784D385" w14:textId="7B64CD5D" w:rsidR="008A39B1" w:rsidRDefault="008A39B1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F11352E" wp14:editId="6DE81510">
                  <wp:simplePos x="0" y="0"/>
                  <wp:positionH relativeFrom="rightMargin">
                    <wp:align>left</wp:align>
                  </wp:positionH>
                  <mc:AlternateContent>
                    <mc:Choice Requires="wp14">
                      <wp:positionV relativeFrom="bottomMargin">
                        <wp14:pctPosVOffset>7000</wp14:pctPosVOffset>
                      </wp:positionV>
                    </mc:Choice>
                    <mc:Fallback>
                      <wp:positionV relativeFrom="page">
                        <wp:posOffset>9855200</wp:posOffset>
                      </wp:positionV>
                    </mc:Fallback>
                  </mc:AlternateContent>
                  <wp:extent cx="368300" cy="274320"/>
                  <wp:effectExtent l="9525" t="9525" r="12700" b="11430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68300" cy="27432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231E746" w14:textId="77777777" w:rsidR="008A39B1" w:rsidRDefault="008A39B1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F11352E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0;margin-top:0;width:29pt;height:21.6pt;z-index:251659264;visibility:visible;mso-wrap-style:square;mso-width-percent:0;mso-height-percent:0;mso-top-percent:70;mso-wrap-distance-left:9pt;mso-wrap-distance-top:0;mso-wrap-distance-right:9pt;mso-wrap-distance-bottom:0;mso-position-horizontal:left;mso-position-horizontal-relative:right-margin-area;mso-position-vertical-relative:bottom-margin-area;mso-width-percent:0;mso-height-percent:0;mso-top-percent:7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" o:allowincell="f" adj="14135" strokecolor="gray" strokeweight=".25pt">
                  <v:textbox>
                    <w:txbxContent>
                      <w:p w14:paraId="2231E746" w14:textId="77777777" w:rsidR="008A39B1" w:rsidRDefault="008A39B1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3A8A99" w14:textId="77777777" w:rsidR="00250DF9" w:rsidRDefault="00250DF9" w:rsidP="008A39B1">
      <w:pPr>
        <w:spacing w:after="0" w:line="240" w:lineRule="auto"/>
      </w:pPr>
      <w:r>
        <w:separator/>
      </w:r>
    </w:p>
  </w:footnote>
  <w:footnote w:type="continuationSeparator" w:id="0">
    <w:p w14:paraId="3EA3AD35" w14:textId="77777777" w:rsidR="00250DF9" w:rsidRDefault="00250DF9" w:rsidP="008A39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317945" w14:textId="32026298" w:rsidR="008A39B1" w:rsidRDefault="008A39B1">
    <w:pPr>
      <w:pStyle w:val="En-tte"/>
    </w:pPr>
    <w:r>
      <w:t>Henry Letellier 1</w:t>
    </w:r>
    <w:r w:rsidRPr="008A39B1">
      <w:rPr>
        <w:vertAlign w:val="superscript"/>
      </w:rPr>
      <w:t>ère</w:t>
    </w:r>
    <w:r>
      <w:t>G6</w:t>
    </w:r>
    <w:r>
      <w:tab/>
      <w:t>Deutsch</w:t>
    </w:r>
    <w:r>
      <w:tab/>
    </w:r>
    <w:r>
      <w:rPr>
        <w:lang w:val="de-DE"/>
      </w:rPr>
      <w:t>Mittwoch,</w:t>
    </w:r>
    <w:r w:rsidR="00257A88">
      <w:rPr>
        <w:lang w:val="de-DE"/>
      </w:rPr>
      <w:t xml:space="preserve"> den</w:t>
    </w:r>
    <w:r>
      <w:rPr>
        <w:lang w:val="de-DE"/>
      </w:rPr>
      <w:t xml:space="preserve"> 4. September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341EB8"/>
    <w:multiLevelType w:val="hybridMultilevel"/>
    <w:tmpl w:val="7166C0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D93415"/>
    <w:multiLevelType w:val="hybridMultilevel"/>
    <w:tmpl w:val="B49413D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MzQzMzU0NTUyMrBU0lEKTi0uzszPAykwrAUALvuK4ywAAAA="/>
  </w:docVars>
  <w:rsids>
    <w:rsidRoot w:val="00382895"/>
    <w:rsid w:val="00151752"/>
    <w:rsid w:val="00153283"/>
    <w:rsid w:val="001C17E7"/>
    <w:rsid w:val="00250DF9"/>
    <w:rsid w:val="00257A88"/>
    <w:rsid w:val="00382895"/>
    <w:rsid w:val="00822D00"/>
    <w:rsid w:val="008A39B1"/>
    <w:rsid w:val="00BE6EC3"/>
    <w:rsid w:val="00E022E7"/>
    <w:rsid w:val="00E131FD"/>
    <w:rsid w:val="00F20399"/>
    <w:rsid w:val="00F31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BDFE90"/>
  <w15:chartTrackingRefBased/>
  <w15:docId w15:val="{CF897327-E2DB-4957-9CD9-B60BDC599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8A39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8A39B1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8A39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A39B1"/>
    <w:rPr>
      <w:rFonts w:ascii="Times New Roman" w:hAnsi="Times New Roman"/>
      <w:sz w:val="24"/>
    </w:rPr>
  </w:style>
  <w:style w:type="paragraph" w:styleId="Paragraphedeliste">
    <w:name w:val="List Paragraph"/>
    <w:basedOn w:val="Normal"/>
    <w:uiPriority w:val="34"/>
    <w:qFormat/>
    <w:rsid w:val="008A39B1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8A39B1"/>
    <w:rPr>
      <w:color w:val="808080"/>
    </w:rPr>
  </w:style>
  <w:style w:type="table" w:styleId="Grilledutableau">
    <w:name w:val="Table Grid"/>
    <w:basedOn w:val="TableauNormal"/>
    <w:uiPriority w:val="39"/>
    <w:rsid w:val="008A39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5</TotalTime>
  <Pages>1</Pages>
  <Words>231</Words>
  <Characters>1154</Characters>
  <Application>Microsoft Office Word</Application>
  <DocSecurity>0</DocSecurity>
  <Lines>18</Lines>
  <Paragraphs>6</Paragraphs>
  <ScaleCrop>false</ScaleCrop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6</cp:revision>
  <cp:lastPrinted>2019-09-04T20:36:00Z</cp:lastPrinted>
  <dcterms:created xsi:type="dcterms:W3CDTF">2019-09-04T11:13:00Z</dcterms:created>
  <dcterms:modified xsi:type="dcterms:W3CDTF">2019-11-03T13:37:00Z</dcterms:modified>
</cp:coreProperties>
</file>